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3CA405BD" w:rsidR="005C21CF" w:rsidRPr="005C21CF" w:rsidRDefault="005C21CF" w:rsidP="005864B4">
      <w:pPr>
        <w:jc w:val="center"/>
        <w:rPr>
          <w:sz w:val="22"/>
          <w:szCs w:val="22"/>
          <w:lang w:val="en-GB"/>
        </w:rPr>
      </w:pPr>
      <w:r>
        <w:rPr>
          <w:sz w:val="22"/>
          <w:szCs w:val="22"/>
          <w:lang w:val="en-GB"/>
        </w:rPr>
        <w:t xml:space="preserve">State of </w:t>
      </w:r>
      <w:r w:rsidR="00F43355">
        <w:rPr>
          <w:sz w:val="22"/>
          <w:szCs w:val="22"/>
          <w:lang w:val="en-GB"/>
        </w:rPr>
        <w:t>Te</w:t>
      </w:r>
      <w:r w:rsidR="00E97A40">
        <w:rPr>
          <w:sz w:val="22"/>
          <w:szCs w:val="22"/>
          <w:lang w:val="en-GB"/>
        </w:rPr>
        <w:t>xas</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05E32245"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E97A40">
        <w:rPr>
          <w:sz w:val="22"/>
          <w:szCs w:val="22"/>
          <w:lang w:val="en-GB"/>
        </w:rPr>
        <w:t>3</w:t>
      </w:r>
      <w:r w:rsidR="00C92FE6">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E97A40">
        <w:rPr>
          <w:sz w:val="22"/>
          <w:szCs w:val="22"/>
          <w:lang w:val="en-GB"/>
        </w:rPr>
        <w:t>3</w:t>
      </w:r>
      <w:r w:rsidR="00ED1E41">
        <w:rPr>
          <w:sz w:val="22"/>
          <w:szCs w:val="22"/>
          <w:lang w:val="en-GB"/>
        </w:rPr>
        <w:t xml:space="preserve"> days of this notice you shall surrender possession of the Property.</w:t>
      </w:r>
    </w:p>
    <w:p w14:paraId="794FFFF3" w14:textId="75A66909" w:rsidR="00715FA2" w:rsidRDefault="00715FA2" w:rsidP="00715FA2">
      <w:pPr>
        <w:rPr>
          <w:sz w:val="22"/>
          <w:szCs w:val="22"/>
          <w:lang w:val="en-GB"/>
        </w:rPr>
      </w:pPr>
      <w:r>
        <w:rPr>
          <w:sz w:val="22"/>
          <w:szCs w:val="22"/>
          <w:lang w:val="en-GB"/>
        </w:rPr>
        <w:t xml:space="preserve">(  )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76BF4">
        <w:rPr>
          <w:sz w:val="22"/>
          <w:szCs w:val="22"/>
          <w:lang w:val="en-GB"/>
        </w:rPr>
        <w:t xml:space="preserve"> </w:t>
      </w:r>
      <w:r w:rsidR="00F43355">
        <w:rPr>
          <w:sz w:val="22"/>
          <w:szCs w:val="22"/>
          <w:lang w:val="en-GB"/>
        </w:rPr>
        <w:t>3</w:t>
      </w:r>
      <w:r w:rsidR="00C92FE6">
        <w:rPr>
          <w:sz w:val="22"/>
          <w:szCs w:val="22"/>
          <w:lang w:val="en-GB"/>
        </w:rPr>
        <w:t xml:space="preserve"> </w:t>
      </w:r>
      <w:r>
        <w:rPr>
          <w:sz w:val="22"/>
          <w:szCs w:val="22"/>
          <w:lang w:val="en-GB"/>
        </w:rPr>
        <w:t>days of this notice.</w:t>
      </w:r>
    </w:p>
    <w:p w14:paraId="67A4FF90" w14:textId="20E9EE9A" w:rsidR="00715FA2" w:rsidRDefault="00715FA2" w:rsidP="00715FA2">
      <w:pPr>
        <w:rPr>
          <w:sz w:val="22"/>
          <w:szCs w:val="22"/>
          <w:lang w:val="en-GB"/>
        </w:rPr>
      </w:pPr>
      <w:r>
        <w:rPr>
          <w:sz w:val="22"/>
          <w:szCs w:val="22"/>
          <w:lang w:val="en-GB"/>
        </w:rPr>
        <w:t>(  ) Remedy the non-compliance with the Lease Agreement and notify the Landlord of the remedy within</w:t>
      </w:r>
      <w:r w:rsidR="00774386">
        <w:rPr>
          <w:sz w:val="22"/>
          <w:szCs w:val="22"/>
          <w:lang w:val="en-GB"/>
        </w:rPr>
        <w:t xml:space="preserve"> </w:t>
      </w:r>
      <w:r w:rsidR="00F43355">
        <w:rPr>
          <w:sz w:val="22"/>
          <w:szCs w:val="22"/>
          <w:lang w:val="en-GB"/>
        </w:rPr>
        <w:t>3</w:t>
      </w:r>
      <w:r w:rsidR="00C92FE6">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F43355">
        <w:rPr>
          <w:sz w:val="22"/>
          <w:szCs w:val="22"/>
          <w:lang w:val="en-GB"/>
        </w:rPr>
        <w:t>3</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r>
        <w:rPr>
          <w:sz w:val="22"/>
          <w:szCs w:val="22"/>
          <w:lang w:val="en-GB"/>
        </w:rPr>
        <w:t xml:space="preserve">(  )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r>
        <w:rPr>
          <w:sz w:val="22"/>
          <w:szCs w:val="22"/>
          <w:lang w:val="en-GB"/>
        </w:rPr>
        <w:t>(  ) a person of suitable age and discretion at the following address ___________________________.</w:t>
      </w:r>
    </w:p>
    <w:p w14:paraId="40002CB2" w14:textId="5B62683C" w:rsidR="00C23F15" w:rsidRDefault="00C23F15" w:rsidP="00C23F15">
      <w:pPr>
        <w:rPr>
          <w:sz w:val="22"/>
          <w:szCs w:val="22"/>
          <w:lang w:val="en-GB"/>
        </w:rPr>
      </w:pPr>
      <w:r>
        <w:rPr>
          <w:sz w:val="22"/>
          <w:szCs w:val="22"/>
          <w:lang w:val="en-GB"/>
        </w:rPr>
        <w:t xml:space="preserve">(  )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BED4E9" w14:textId="77777777" w:rsidR="009645C7" w:rsidRDefault="009645C7" w:rsidP="00CB37D9">
      <w:pPr>
        <w:spacing w:after="0" w:line="240" w:lineRule="auto"/>
      </w:pPr>
      <w:r>
        <w:separator/>
      </w:r>
    </w:p>
  </w:endnote>
  <w:endnote w:type="continuationSeparator" w:id="0">
    <w:p w14:paraId="06357966" w14:textId="77777777" w:rsidR="009645C7" w:rsidRDefault="009645C7"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582D6E" w14:textId="77777777" w:rsidR="00334797" w:rsidRDefault="003347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B6FB102" w:rsidR="00CB37D9" w:rsidRPr="00334797" w:rsidRDefault="00CB37D9" w:rsidP="003347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A41DC" w14:textId="77777777" w:rsidR="00334797" w:rsidRDefault="003347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EC3AEC" w14:textId="77777777" w:rsidR="009645C7" w:rsidRDefault="009645C7" w:rsidP="00CB37D9">
      <w:pPr>
        <w:spacing w:after="0" w:line="240" w:lineRule="auto"/>
      </w:pPr>
      <w:r>
        <w:separator/>
      </w:r>
    </w:p>
  </w:footnote>
  <w:footnote w:type="continuationSeparator" w:id="0">
    <w:p w14:paraId="4A00A46D" w14:textId="77777777" w:rsidR="009645C7" w:rsidRDefault="009645C7"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C09BD" w14:textId="77777777" w:rsidR="00334797" w:rsidRDefault="003347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B526AA7" w:rsidR="00AD6FC0" w:rsidRPr="00334797" w:rsidRDefault="00AD6FC0" w:rsidP="0033479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2CEEDF" w14:textId="77777777" w:rsidR="00334797" w:rsidRDefault="0033479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085D"/>
    <w:rsid w:val="00064CDE"/>
    <w:rsid w:val="00075F4C"/>
    <w:rsid w:val="000926AA"/>
    <w:rsid w:val="0009333C"/>
    <w:rsid w:val="000A5A12"/>
    <w:rsid w:val="000D0AE8"/>
    <w:rsid w:val="000D10EF"/>
    <w:rsid w:val="000E7E7D"/>
    <w:rsid w:val="000F3D80"/>
    <w:rsid w:val="00111C59"/>
    <w:rsid w:val="00133D8C"/>
    <w:rsid w:val="00134A8A"/>
    <w:rsid w:val="00145164"/>
    <w:rsid w:val="001511CC"/>
    <w:rsid w:val="0017486A"/>
    <w:rsid w:val="00181BFB"/>
    <w:rsid w:val="001D3399"/>
    <w:rsid w:val="00206183"/>
    <w:rsid w:val="00213AF9"/>
    <w:rsid w:val="002147AF"/>
    <w:rsid w:val="00217B81"/>
    <w:rsid w:val="002268AB"/>
    <w:rsid w:val="002451F8"/>
    <w:rsid w:val="00273F02"/>
    <w:rsid w:val="00283ABC"/>
    <w:rsid w:val="002C1D76"/>
    <w:rsid w:val="002D0FCE"/>
    <w:rsid w:val="002F2CE4"/>
    <w:rsid w:val="00303815"/>
    <w:rsid w:val="003344BF"/>
    <w:rsid w:val="00334797"/>
    <w:rsid w:val="00337D18"/>
    <w:rsid w:val="0035130D"/>
    <w:rsid w:val="003565C9"/>
    <w:rsid w:val="00366B99"/>
    <w:rsid w:val="003806C8"/>
    <w:rsid w:val="00385D8D"/>
    <w:rsid w:val="003B24BC"/>
    <w:rsid w:val="003B2F69"/>
    <w:rsid w:val="003B7112"/>
    <w:rsid w:val="00407B94"/>
    <w:rsid w:val="00410C3A"/>
    <w:rsid w:val="00414D75"/>
    <w:rsid w:val="00426C19"/>
    <w:rsid w:val="0043251E"/>
    <w:rsid w:val="004473BF"/>
    <w:rsid w:val="00473500"/>
    <w:rsid w:val="004A580D"/>
    <w:rsid w:val="004F1CD0"/>
    <w:rsid w:val="004F5D47"/>
    <w:rsid w:val="00514814"/>
    <w:rsid w:val="00520D88"/>
    <w:rsid w:val="00533580"/>
    <w:rsid w:val="00570A17"/>
    <w:rsid w:val="00576BF4"/>
    <w:rsid w:val="005864B4"/>
    <w:rsid w:val="005A727A"/>
    <w:rsid w:val="005C21CF"/>
    <w:rsid w:val="005F0103"/>
    <w:rsid w:val="0060510B"/>
    <w:rsid w:val="00651AD0"/>
    <w:rsid w:val="006820EC"/>
    <w:rsid w:val="00690F0F"/>
    <w:rsid w:val="006B481C"/>
    <w:rsid w:val="006D2C62"/>
    <w:rsid w:val="006F5F60"/>
    <w:rsid w:val="00715FA2"/>
    <w:rsid w:val="007375B9"/>
    <w:rsid w:val="00757B30"/>
    <w:rsid w:val="00774386"/>
    <w:rsid w:val="00782012"/>
    <w:rsid w:val="0078527E"/>
    <w:rsid w:val="007A6008"/>
    <w:rsid w:val="007E1533"/>
    <w:rsid w:val="007F0D2C"/>
    <w:rsid w:val="007F3379"/>
    <w:rsid w:val="00817C7B"/>
    <w:rsid w:val="00826BB8"/>
    <w:rsid w:val="00831A9F"/>
    <w:rsid w:val="008775D7"/>
    <w:rsid w:val="008A0792"/>
    <w:rsid w:val="009146FD"/>
    <w:rsid w:val="00945588"/>
    <w:rsid w:val="009645C7"/>
    <w:rsid w:val="00964C43"/>
    <w:rsid w:val="00976859"/>
    <w:rsid w:val="00986FB6"/>
    <w:rsid w:val="00992E61"/>
    <w:rsid w:val="00A17025"/>
    <w:rsid w:val="00A5468C"/>
    <w:rsid w:val="00A56F25"/>
    <w:rsid w:val="00AB583E"/>
    <w:rsid w:val="00AD6FC0"/>
    <w:rsid w:val="00AE0827"/>
    <w:rsid w:val="00AE7698"/>
    <w:rsid w:val="00B05425"/>
    <w:rsid w:val="00B32A3C"/>
    <w:rsid w:val="00B36E7F"/>
    <w:rsid w:val="00B845A8"/>
    <w:rsid w:val="00B91186"/>
    <w:rsid w:val="00BC0F62"/>
    <w:rsid w:val="00BC3B79"/>
    <w:rsid w:val="00C146B8"/>
    <w:rsid w:val="00C23F15"/>
    <w:rsid w:val="00C476D2"/>
    <w:rsid w:val="00C55AF5"/>
    <w:rsid w:val="00C576A9"/>
    <w:rsid w:val="00C67469"/>
    <w:rsid w:val="00C91B90"/>
    <w:rsid w:val="00C92FE6"/>
    <w:rsid w:val="00C95E7C"/>
    <w:rsid w:val="00C962DB"/>
    <w:rsid w:val="00CB37D9"/>
    <w:rsid w:val="00CB5D8B"/>
    <w:rsid w:val="00CB6A2C"/>
    <w:rsid w:val="00CC1390"/>
    <w:rsid w:val="00CD6FD8"/>
    <w:rsid w:val="00D1191C"/>
    <w:rsid w:val="00D1385E"/>
    <w:rsid w:val="00D54234"/>
    <w:rsid w:val="00D8237E"/>
    <w:rsid w:val="00DC1938"/>
    <w:rsid w:val="00DD2CCC"/>
    <w:rsid w:val="00DD5C66"/>
    <w:rsid w:val="00E25E8E"/>
    <w:rsid w:val="00E61A22"/>
    <w:rsid w:val="00E67BCB"/>
    <w:rsid w:val="00E9546D"/>
    <w:rsid w:val="00E97A40"/>
    <w:rsid w:val="00ED1E41"/>
    <w:rsid w:val="00F3734B"/>
    <w:rsid w:val="00F43355"/>
    <w:rsid w:val="00F676D4"/>
    <w:rsid w:val="00F717F2"/>
    <w:rsid w:val="00FB5E8E"/>
    <w:rsid w:val="00FE29AD"/>
    <w:rsid w:val="00FF69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6</Words>
  <Characters>2258</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4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